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p>
      <w:pPr>
        <w:pStyle w:val="FirstParagraph"/>
      </w:pPr>
      <w:r>
        <w:rPr>
          <w:bCs/>
          <w:b/>
        </w:rPr>
        <w:t xml:space="preserve">John Doe</w:t>
      </w:r>
      <w:r>
        <w:br/>
      </w:r>
      <w:r>
        <w:t xml:space="preserve">Rua das Flores, 123</w:t>
      </w:r>
      <w:r>
        <w:br/>
      </w:r>
      <w:r>
        <w:t xml:space="preserve">São Paulo, SP - Brazil</w:t>
      </w:r>
      <w:r>
        <w:br/>
      </w:r>
      <w:r>
        <w:t xml:space="preserve">(11) 98765-4321 | johndoe@email.com</w:t>
      </w:r>
    </w:p>
    <w:p>
      <w:pPr>
        <w:pStyle w:val="BodyText"/>
      </w:pPr>
      <w:r>
        <w:t xml:space="preserve">April 5, 2024</w:t>
      </w:r>
    </w:p>
    <w:p>
      <w:pPr>
        <w:pStyle w:val="BodyText"/>
      </w:pPr>
      <w:r>
        <w:rPr>
          <w:bCs/>
          <w:b/>
        </w:rPr>
        <w:t xml:space="preserve">Recruitment Team</w:t>
      </w:r>
      <w:r>
        <w:br/>
      </w:r>
      <w:r>
        <w:t xml:space="preserve">[Company Name]</w:t>
      </w:r>
      <w:r>
        <w:br/>
      </w:r>
      <w:r>
        <w:t xml:space="preserve">[Company Address]</w:t>
      </w:r>
      <w:r>
        <w:br/>
      </w:r>
      <w:r>
        <w:t xml:space="preserve">São Paulo, SP - Brazil</w:t>
      </w:r>
    </w:p>
    <w:bookmarkStart w:id="20" w:name="X3102f076c703b296e361d22c4108465842d9a17"/>
    <w:p>
      <w:pPr>
        <w:pStyle w:val="Heading2"/>
      </w:pPr>
      <w:r>
        <w:t xml:space="preserve">Cover Letter for Industrial Engineer Position</w:t>
      </w:r>
    </w:p>
    <w:p>
      <w:pPr>
        <w:pStyle w:val="FirstParagraph"/>
      </w:pPr>
      <w:r>
        <w:t xml:space="preserve">Dear Hiring Team,</w:t>
      </w:r>
    </w:p>
    <w:p>
      <w:pPr>
        <w:pStyle w:val="BodyText"/>
      </w:pPr>
      <w:r>
        <w:t xml:space="preserve">As an experienced Industrial Engineer with a strong background in optimizing production processes and enhancing operational efficiency, I am excited to apply for the Industrial Engineer position at [Company Name] in Brazil São Paulo. My academic training and professional experience align closely with the requirements of this role, particularly my deep understanding of industrial systems, logistics networks, and quality control frameworks tailored to the dynamic market of São Paulo. Having worked in both international and local contexts, I am confident in my ability to contribute meaningfully to your team while leveraging my technical expertise and cultural adaptability.</w:t>
      </w:r>
    </w:p>
    <w:p>
      <w:pPr>
        <w:pStyle w:val="BodyText"/>
      </w:pPr>
      <w:r>
        <w:t xml:space="preserve">My journey as an Industrial Engineer began with a degree from [University Name] in Brazil, where I developed a solid foundation in engineering principles, data analysis, and process improvement methodologies. This was followed by hands-on experience in São Paulo’s industrial sector, where I specialized in streamlining manufacturing workflows for automotive and consumer goods companies. For instance, at [Previous Company], I led a project to reduce production cycle times by 18% through lean manufacturing techniques, directly impacting cost savings and customer satisfaction. These achievements reflect my commitment to delivering measurable results that align with organizational goals.</w:t>
      </w:r>
    </w:p>
    <w:p>
      <w:pPr>
        <w:pStyle w:val="BodyText"/>
      </w:pPr>
      <w:r>
        <w:t xml:space="preserve">What sets me apart as an Industrial Engineer is my ability to bridge technical expertise with strategic thinking. In Brazil São Paulo, where the industrial landscape is rapidly evolving due to technological advancements and global supply chain complexities, I have consistently focused on innovation. For example, I implemented a real-time monitoring system for a logistics company in São Paulo that improved inventory accuracy by 25%, minimizing delays and enhancing client retention. This project required not only technical precision but also a deep understanding of the local market’s demands, which I continue to refine through ongoing professional development.</w:t>
      </w:r>
    </w:p>
    <w:p>
      <w:pPr>
        <w:pStyle w:val="BodyText"/>
      </w:pPr>
      <w:r>
        <w:t xml:space="preserve">One of my core strengths as an Industrial Engineer is my adaptability to diverse environments. Having worked with multinational corporations and local enterprises in São Paulo, I have navigated cultural nuances and regulatory frameworks with ease. This experience has equipped me to collaborate effectively with cross-functional teams, from production managers to IT specialists, ensuring that solutions are both technically sound and culturally resonant. For instance, I recently designed a training program for a São Paulo-based manufacturing firm that integrated Portuguese language modules on technical documentation, fostering better communication between engineers and frontline workers.</w:t>
      </w:r>
    </w:p>
    <w:p>
      <w:pPr>
        <w:pStyle w:val="BodyText"/>
      </w:pPr>
      <w:r>
        <w:t xml:space="preserve">Another key aspect of my work as an Industrial Engineer in Brazil São Paulo is my focus on sustainability and ethical practices. With increasing pressure on industries to adopt eco-friendly processes, I have spearheaded initiatives such as energy-efficient machinery upgrades and waste reduction programs. At [Previous Company], I collaborated with environmental teams to implement a circular economy model that reduced material waste by 30%, contributing to both cost efficiency and corporate social responsibility goals. This aligns with the growing emphasis on sustainability in São Paulo’s industrial sector, where companies are increasingly prioritizing long-term viability over short-term gains.</w:t>
      </w:r>
    </w:p>
    <w:p>
      <w:pPr>
        <w:pStyle w:val="BodyText"/>
      </w:pPr>
      <w:r>
        <w:t xml:space="preserve">Furthermore, my proficiency in industry-specific software such as SAP, AutoCAD, and Minitab has enabled me to analyze data-driven insights and translate them into actionable strategies. In Brazil São Paulo, where digital transformation is accelerating, these tools are critical for maintaining competitiveness. For example, I developed a predictive maintenance model using Python for a client in the automotive industry, reducing unplanned downtime by 22%. Such projects underscore my ability to harness technology to solve complex industrial challenges.</w:t>
      </w:r>
    </w:p>
    <w:p>
      <w:pPr>
        <w:pStyle w:val="BodyText"/>
      </w:pPr>
      <w:r>
        <w:t xml:space="preserve">What excites me most about the Industrial Engineer role at [Company Name] is the opportunity to contribute to your mission of excellence in an environment that values innovation and precision. I am particularly drawn to your company’s reputation for fostering a culture of continuous improvement, which mirrors my own professional philosophy. I am eager to bring my expertise in process optimization, project management, and cross-cultural collaboration to support your team’s objectives while growing professionally within a dynamic organization.</w:t>
      </w:r>
    </w:p>
    <w:p>
      <w:pPr>
        <w:pStyle w:val="BodyText"/>
      </w:pPr>
      <w:r>
        <w:t xml:space="preserve">I would welcome the opportunity to discuss how my skills and experiences align with the needs of [Company Name]. Thank you for considering my application. I look forward to the possibility of contributing to your success in Brazil São Paulo as an Industrial Engineer.</w:t>
      </w:r>
    </w:p>
    <w:p>
      <w:pPr>
        <w:pStyle w:val="BodyText"/>
      </w:pPr>
      <w:r>
        <w:t xml:space="preserve">Sincerely,</w:t>
      </w:r>
      <w:r>
        <w:br/>
      </w:r>
      <w:r>
        <w:t xml:space="preserve">John Doe</w:t>
      </w:r>
      <w:r>
        <w:br/>
      </w:r>
      <w:r>
        <w:t xml:space="preserve">Industrial Engineer</w:t>
      </w:r>
    </w:p>
    <w:p>
      <w:pPr>
        <w:pStyle w:val="BodyText"/>
      </w:pPr>
      <w:r>
        <w:t xml:space="preserve">Note: Replace [Company Name], [Company Address], and [Previous Company] with relevant details before submi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Brazil São Paulo</dc:title>
  <dc:creator/>
  <cp:keywords/>
  <dcterms:created xsi:type="dcterms:W3CDTF">2026-07-23T22:52:36Z</dcterms:created>
  <dcterms:modified xsi:type="dcterms:W3CDTF">2026-07-23T22:52:36Z</dcterms:modified>
</cp:coreProperties>
</file>

<file path=docProps/custom.xml><?xml version="1.0" encoding="utf-8"?>
<Properties xmlns="http://schemas.openxmlformats.org/officeDocument/2006/custom-properties" xmlns:vt="http://schemas.openxmlformats.org/officeDocument/2006/docPropsVTypes"/>
</file>